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460" w:type="dxa"/>
        <w:tblLook w:val="04A0" w:firstRow="1" w:lastRow="0" w:firstColumn="1" w:lastColumn="0" w:noHBand="0" w:noVBand="1"/>
      </w:tblPr>
      <w:tblGrid>
        <w:gridCol w:w="988"/>
        <w:gridCol w:w="3118"/>
        <w:gridCol w:w="3118"/>
        <w:gridCol w:w="3118"/>
        <w:gridCol w:w="3118"/>
      </w:tblGrid>
      <w:tr w:rsidR="00CE2FB7" w14:paraId="794F5FB2" w14:textId="77777777" w:rsidTr="00C61F15">
        <w:tc>
          <w:tcPr>
            <w:tcW w:w="988" w:type="dxa"/>
          </w:tcPr>
          <w:p w14:paraId="5125271B" w14:textId="7B99A91A" w:rsidR="00CE2FB7" w:rsidRDefault="00CE2FB7" w:rsidP="00CE2FB7">
            <w:r>
              <w:t>Life Phase</w:t>
            </w:r>
          </w:p>
        </w:tc>
        <w:tc>
          <w:tcPr>
            <w:tcW w:w="3118" w:type="dxa"/>
          </w:tcPr>
          <w:p w14:paraId="132FEAA1" w14:textId="77777777" w:rsidR="00CE2FB7" w:rsidRDefault="00CE2FB7" w:rsidP="00CE2FB7">
            <w:r>
              <w:t>Positive meanings/beliefs/</w:t>
            </w:r>
          </w:p>
          <w:p w14:paraId="195A1EF6" w14:textId="36F70F0A" w:rsidR="00CE2FB7" w:rsidRDefault="00CE2FB7" w:rsidP="00CE2FB7">
            <w:r>
              <w:t xml:space="preserve">judgements </w:t>
            </w:r>
            <w:r w:rsidR="00A01E4F">
              <w:t xml:space="preserve">I’ve </w:t>
            </w:r>
            <w:r>
              <w:t>internalised</w:t>
            </w:r>
            <w:r w:rsidR="00A01E4F">
              <w:t xml:space="preserve"> as true</w:t>
            </w:r>
            <w:r w:rsidR="00751AE4">
              <w:t>:</w:t>
            </w:r>
          </w:p>
        </w:tc>
        <w:tc>
          <w:tcPr>
            <w:tcW w:w="3118" w:type="dxa"/>
          </w:tcPr>
          <w:p w14:paraId="31628947" w14:textId="701BD9DE" w:rsidR="00CE2FB7" w:rsidRDefault="00164DFC" w:rsidP="00CE2FB7">
            <w:r>
              <w:t xml:space="preserve">Negative </w:t>
            </w:r>
            <w:r w:rsidR="00CE2FB7">
              <w:t xml:space="preserve">meanings/beliefs/ judgements </w:t>
            </w:r>
            <w:r w:rsidR="00A01E4F">
              <w:t xml:space="preserve">I’ve </w:t>
            </w:r>
            <w:r w:rsidR="00CE2FB7">
              <w:t>internalised</w:t>
            </w:r>
            <w:r w:rsidR="00A01E4F">
              <w:t xml:space="preserve"> as true</w:t>
            </w:r>
            <w:r w:rsidR="00751AE4">
              <w:t>:</w:t>
            </w:r>
          </w:p>
        </w:tc>
        <w:tc>
          <w:tcPr>
            <w:tcW w:w="3118" w:type="dxa"/>
          </w:tcPr>
          <w:p w14:paraId="2C392E54" w14:textId="0092F3FC" w:rsidR="00CE2FB7" w:rsidRDefault="00CE2FB7" w:rsidP="00CE2FB7">
            <w:r>
              <w:t xml:space="preserve">Wise Woman’s </w:t>
            </w:r>
            <w:r w:rsidR="00751AE4">
              <w:t xml:space="preserve">empowering </w:t>
            </w:r>
            <w:r>
              <w:t xml:space="preserve">perspective on these </w:t>
            </w:r>
            <w:r w:rsidR="003A229E">
              <w:t>meanings/beliefs/judgements</w:t>
            </w:r>
            <w:r w:rsidR="00751AE4">
              <w:t>:</w:t>
            </w:r>
          </w:p>
        </w:tc>
        <w:tc>
          <w:tcPr>
            <w:tcW w:w="3118" w:type="dxa"/>
          </w:tcPr>
          <w:p w14:paraId="28B31593" w14:textId="117ED00D" w:rsidR="00CE2FB7" w:rsidRDefault="00CE2FB7" w:rsidP="00CE2FB7">
            <w:r>
              <w:t xml:space="preserve">Blessing and gifts that </w:t>
            </w:r>
            <w:r w:rsidR="00751AE4">
              <w:t xml:space="preserve">I </w:t>
            </w:r>
            <w:r>
              <w:t>embrace with this fresh perspective</w:t>
            </w:r>
            <w:r w:rsidR="00751AE4">
              <w:t>:</w:t>
            </w:r>
            <w:r>
              <w:t xml:space="preserve"> </w:t>
            </w:r>
          </w:p>
        </w:tc>
      </w:tr>
      <w:tr w:rsidR="00CE2FB7" w14:paraId="162E40AC" w14:textId="77777777" w:rsidTr="00C61F15">
        <w:tc>
          <w:tcPr>
            <w:tcW w:w="988" w:type="dxa"/>
          </w:tcPr>
          <w:p w14:paraId="67237CA9" w14:textId="77777777" w:rsidR="00152B9A" w:rsidRDefault="00CE2FB7" w:rsidP="00CE2FB7">
            <w:proofErr w:type="spellStart"/>
            <w:r>
              <w:t>Eg</w:t>
            </w:r>
            <w:proofErr w:type="spellEnd"/>
            <w:r>
              <w:t xml:space="preserve"> Age 1-7 or</w:t>
            </w:r>
          </w:p>
          <w:p w14:paraId="48564291" w14:textId="57724A04" w:rsidR="00CE2FB7" w:rsidRDefault="00CE2FB7" w:rsidP="00CE2FB7">
            <w:r>
              <w:t>1 -10</w:t>
            </w:r>
          </w:p>
          <w:p w14:paraId="370179CD" w14:textId="77777777" w:rsidR="00CE2FB7" w:rsidRDefault="00CE2FB7" w:rsidP="00CE2FB7"/>
          <w:p w14:paraId="751731D0" w14:textId="7B20DE6A" w:rsidR="00A5763A" w:rsidRDefault="00A5763A" w:rsidP="00CE2FB7"/>
        </w:tc>
        <w:tc>
          <w:tcPr>
            <w:tcW w:w="3118" w:type="dxa"/>
          </w:tcPr>
          <w:p w14:paraId="1E32BF3E" w14:textId="77777777" w:rsidR="00CE2FB7" w:rsidRDefault="00CE2FB7" w:rsidP="00CE2FB7"/>
          <w:p w14:paraId="65707976" w14:textId="77777777" w:rsidR="00C61F15" w:rsidRDefault="00C61F15" w:rsidP="00C61F15">
            <w:pPr>
              <w:ind w:firstLine="720"/>
            </w:pPr>
          </w:p>
          <w:p w14:paraId="753581DA" w14:textId="77777777" w:rsidR="00C61F15" w:rsidRDefault="00C61F15" w:rsidP="00C61F15">
            <w:pPr>
              <w:ind w:firstLine="720"/>
            </w:pPr>
          </w:p>
          <w:p w14:paraId="05E79EBD" w14:textId="77777777" w:rsidR="00C61F15" w:rsidRDefault="00C61F15" w:rsidP="00C61F15">
            <w:pPr>
              <w:ind w:firstLine="720"/>
            </w:pPr>
          </w:p>
          <w:p w14:paraId="168353B0" w14:textId="77777777" w:rsidR="00C61F15" w:rsidRDefault="00C61F15" w:rsidP="00C61F15">
            <w:pPr>
              <w:ind w:firstLine="720"/>
            </w:pPr>
          </w:p>
          <w:p w14:paraId="15DEE609" w14:textId="21C17A73" w:rsidR="00C61F15" w:rsidRPr="00C61F15" w:rsidRDefault="00C61F15" w:rsidP="00C61F15">
            <w:pPr>
              <w:ind w:firstLine="720"/>
            </w:pPr>
          </w:p>
        </w:tc>
        <w:tc>
          <w:tcPr>
            <w:tcW w:w="3118" w:type="dxa"/>
          </w:tcPr>
          <w:p w14:paraId="232BA949" w14:textId="77777777" w:rsidR="00CE2FB7" w:rsidRDefault="00CE2FB7" w:rsidP="00CE2FB7"/>
        </w:tc>
        <w:tc>
          <w:tcPr>
            <w:tcW w:w="3118" w:type="dxa"/>
          </w:tcPr>
          <w:p w14:paraId="5D0A09F8" w14:textId="77777777" w:rsidR="00CE2FB7" w:rsidRDefault="00CE2FB7" w:rsidP="00CE2FB7"/>
        </w:tc>
        <w:tc>
          <w:tcPr>
            <w:tcW w:w="3118" w:type="dxa"/>
          </w:tcPr>
          <w:p w14:paraId="652D4EA0" w14:textId="77777777" w:rsidR="00CE2FB7" w:rsidRDefault="00CE2FB7" w:rsidP="00CE2FB7"/>
        </w:tc>
      </w:tr>
      <w:tr w:rsidR="00CE2FB7" w14:paraId="1596AA10" w14:textId="77777777" w:rsidTr="00C61F15">
        <w:tc>
          <w:tcPr>
            <w:tcW w:w="988" w:type="dxa"/>
          </w:tcPr>
          <w:p w14:paraId="50D452DB" w14:textId="77777777" w:rsidR="00CE2FB7" w:rsidRDefault="00CE2FB7" w:rsidP="00CE2FB7"/>
          <w:p w14:paraId="2B334F1C" w14:textId="44660AFC" w:rsidR="00CE2FB7" w:rsidRDefault="00CE2FB7" w:rsidP="00CE2FB7"/>
          <w:p w14:paraId="19C04D2D" w14:textId="77777777" w:rsidR="00A5763A" w:rsidRDefault="00A5763A" w:rsidP="00CE2FB7"/>
          <w:p w14:paraId="7D04F187" w14:textId="41B2BECE" w:rsidR="00A5763A" w:rsidRDefault="00A5763A" w:rsidP="00CE2FB7"/>
          <w:p w14:paraId="014EBAEF" w14:textId="77777777" w:rsidR="00A5763A" w:rsidRDefault="00A5763A" w:rsidP="00CE2FB7"/>
          <w:p w14:paraId="0773B338" w14:textId="7C7B8F3F" w:rsidR="00CE2FB7" w:rsidRDefault="00CE2FB7" w:rsidP="00CE2FB7"/>
        </w:tc>
        <w:tc>
          <w:tcPr>
            <w:tcW w:w="3118" w:type="dxa"/>
          </w:tcPr>
          <w:p w14:paraId="56388703" w14:textId="77777777" w:rsidR="00CE2FB7" w:rsidRDefault="00CE2FB7" w:rsidP="00CE2FB7"/>
          <w:p w14:paraId="0FECB08A" w14:textId="77777777" w:rsidR="00C61F15" w:rsidRDefault="00C61F15" w:rsidP="00CE2FB7"/>
          <w:p w14:paraId="7C5EDD96" w14:textId="77777777" w:rsidR="00C61F15" w:rsidRDefault="00C61F15" w:rsidP="00CE2FB7"/>
          <w:p w14:paraId="4D8378B8" w14:textId="77777777" w:rsidR="00C61F15" w:rsidRDefault="00C61F15" w:rsidP="00CE2FB7"/>
          <w:p w14:paraId="7CAF2FAD" w14:textId="5E67C1D2" w:rsidR="00C61F15" w:rsidRDefault="00C61F15" w:rsidP="00CE2FB7"/>
        </w:tc>
        <w:tc>
          <w:tcPr>
            <w:tcW w:w="3118" w:type="dxa"/>
          </w:tcPr>
          <w:p w14:paraId="67C4F2DC" w14:textId="77777777" w:rsidR="00CE2FB7" w:rsidRDefault="00CE2FB7" w:rsidP="00CE2FB7"/>
        </w:tc>
        <w:tc>
          <w:tcPr>
            <w:tcW w:w="3118" w:type="dxa"/>
          </w:tcPr>
          <w:p w14:paraId="09A5DB3C" w14:textId="77777777" w:rsidR="00CE2FB7" w:rsidRDefault="00CE2FB7" w:rsidP="00CE2FB7"/>
        </w:tc>
        <w:tc>
          <w:tcPr>
            <w:tcW w:w="3118" w:type="dxa"/>
          </w:tcPr>
          <w:p w14:paraId="3AD84332" w14:textId="77777777" w:rsidR="00CE2FB7" w:rsidRDefault="00CE2FB7" w:rsidP="00CE2FB7"/>
        </w:tc>
      </w:tr>
      <w:tr w:rsidR="00CE2FB7" w14:paraId="31E94505" w14:textId="77777777" w:rsidTr="00C61F15">
        <w:tc>
          <w:tcPr>
            <w:tcW w:w="988" w:type="dxa"/>
          </w:tcPr>
          <w:p w14:paraId="353B2C6B" w14:textId="77777777" w:rsidR="00CE2FB7" w:rsidRDefault="00CE2FB7" w:rsidP="00CE2FB7"/>
          <w:p w14:paraId="0C4F075D" w14:textId="4C00191F" w:rsidR="00CE2FB7" w:rsidRDefault="00CE2FB7" w:rsidP="00CE2FB7"/>
          <w:p w14:paraId="3AD09959" w14:textId="6F97B210" w:rsidR="00A5763A" w:rsidRDefault="00A5763A" w:rsidP="00CE2FB7"/>
          <w:p w14:paraId="2996FBA3" w14:textId="20405E61" w:rsidR="00A5763A" w:rsidRDefault="00A5763A" w:rsidP="00CE2FB7"/>
          <w:p w14:paraId="607171A0" w14:textId="77777777" w:rsidR="00A5763A" w:rsidRDefault="00A5763A" w:rsidP="00CE2FB7"/>
          <w:p w14:paraId="5006D392" w14:textId="3A23D92B" w:rsidR="00CE2FB7" w:rsidRDefault="00CE2FB7" w:rsidP="00CE2FB7"/>
        </w:tc>
        <w:tc>
          <w:tcPr>
            <w:tcW w:w="3118" w:type="dxa"/>
          </w:tcPr>
          <w:p w14:paraId="6CE61CC9" w14:textId="77777777" w:rsidR="00CE2FB7" w:rsidRDefault="00CE2FB7" w:rsidP="00CE2FB7"/>
          <w:p w14:paraId="2763FEDF" w14:textId="77777777" w:rsidR="00C61F15" w:rsidRDefault="00C61F15" w:rsidP="00CE2FB7"/>
          <w:p w14:paraId="1A78C63E" w14:textId="77777777" w:rsidR="00C61F15" w:rsidRDefault="00C61F15" w:rsidP="00CE2FB7"/>
          <w:p w14:paraId="6363664C" w14:textId="77777777" w:rsidR="00C61F15" w:rsidRDefault="00C61F15" w:rsidP="00CE2FB7"/>
          <w:p w14:paraId="30EF64E0" w14:textId="2659F046" w:rsidR="00C61F15" w:rsidRDefault="00C61F15" w:rsidP="00CE2FB7"/>
        </w:tc>
        <w:tc>
          <w:tcPr>
            <w:tcW w:w="3118" w:type="dxa"/>
          </w:tcPr>
          <w:p w14:paraId="6AFDC13C" w14:textId="77777777" w:rsidR="00CE2FB7" w:rsidRDefault="00CE2FB7" w:rsidP="00CE2FB7"/>
        </w:tc>
        <w:tc>
          <w:tcPr>
            <w:tcW w:w="3118" w:type="dxa"/>
          </w:tcPr>
          <w:p w14:paraId="23EB0F2A" w14:textId="77777777" w:rsidR="00CE2FB7" w:rsidRDefault="00CE2FB7" w:rsidP="00CE2FB7"/>
        </w:tc>
        <w:tc>
          <w:tcPr>
            <w:tcW w:w="3118" w:type="dxa"/>
          </w:tcPr>
          <w:p w14:paraId="0BB1752F" w14:textId="77777777" w:rsidR="00CE2FB7" w:rsidRDefault="00CE2FB7" w:rsidP="00CE2FB7"/>
        </w:tc>
      </w:tr>
      <w:tr w:rsidR="00CE2FB7" w14:paraId="0868984B" w14:textId="77777777" w:rsidTr="00C61F15">
        <w:tc>
          <w:tcPr>
            <w:tcW w:w="988" w:type="dxa"/>
          </w:tcPr>
          <w:p w14:paraId="22D19627" w14:textId="77777777" w:rsidR="00CE2FB7" w:rsidRDefault="00CE2FB7" w:rsidP="00CE2FB7"/>
          <w:p w14:paraId="3043746C" w14:textId="0BF66129" w:rsidR="00CE2FB7" w:rsidRDefault="00CE2FB7" w:rsidP="00CE2FB7"/>
          <w:p w14:paraId="05FA1107" w14:textId="656BF6AF" w:rsidR="00A5763A" w:rsidRDefault="00A5763A" w:rsidP="00CE2FB7"/>
          <w:p w14:paraId="79E379CD" w14:textId="26C4B2B2" w:rsidR="00A5763A" w:rsidRDefault="00A5763A" w:rsidP="00CE2FB7"/>
          <w:p w14:paraId="63082F01" w14:textId="77777777" w:rsidR="00A5763A" w:rsidRDefault="00A5763A" w:rsidP="00CE2FB7"/>
          <w:p w14:paraId="5D09AC74" w14:textId="5D7A19FA" w:rsidR="00CE2FB7" w:rsidRDefault="00CE2FB7" w:rsidP="00CE2FB7"/>
        </w:tc>
        <w:tc>
          <w:tcPr>
            <w:tcW w:w="3118" w:type="dxa"/>
          </w:tcPr>
          <w:p w14:paraId="164CB329" w14:textId="77777777" w:rsidR="00CE2FB7" w:rsidRDefault="00CE2FB7" w:rsidP="00CE2FB7"/>
          <w:p w14:paraId="6EB3368A" w14:textId="77777777" w:rsidR="00C61F15" w:rsidRDefault="00C61F15" w:rsidP="00CE2FB7"/>
          <w:p w14:paraId="78EE5A4C" w14:textId="77777777" w:rsidR="00C61F15" w:rsidRDefault="00C61F15" w:rsidP="00CE2FB7"/>
          <w:p w14:paraId="5729BD99" w14:textId="6B0B1236" w:rsidR="00C61F15" w:rsidRDefault="00C61F15" w:rsidP="00CE2FB7"/>
        </w:tc>
        <w:tc>
          <w:tcPr>
            <w:tcW w:w="3118" w:type="dxa"/>
          </w:tcPr>
          <w:p w14:paraId="775B8027" w14:textId="77777777" w:rsidR="00CE2FB7" w:rsidRDefault="00CE2FB7" w:rsidP="00CE2FB7"/>
        </w:tc>
        <w:tc>
          <w:tcPr>
            <w:tcW w:w="3118" w:type="dxa"/>
          </w:tcPr>
          <w:p w14:paraId="0C5055C0" w14:textId="77777777" w:rsidR="00CE2FB7" w:rsidRDefault="00CE2FB7" w:rsidP="00CE2FB7"/>
        </w:tc>
        <w:tc>
          <w:tcPr>
            <w:tcW w:w="3118" w:type="dxa"/>
          </w:tcPr>
          <w:p w14:paraId="00F66AB7" w14:textId="77777777" w:rsidR="00CE2FB7" w:rsidRDefault="00CE2FB7" w:rsidP="00CE2FB7"/>
        </w:tc>
      </w:tr>
      <w:tr w:rsidR="00751AE4" w14:paraId="665C3A50" w14:textId="77777777" w:rsidTr="00C61F15">
        <w:tc>
          <w:tcPr>
            <w:tcW w:w="988" w:type="dxa"/>
          </w:tcPr>
          <w:p w14:paraId="66A27DA8" w14:textId="107ED74D" w:rsidR="00751AE4" w:rsidRDefault="00751AE4" w:rsidP="00CE2FB7">
            <w:pPr>
              <w:rPr>
                <w:sz w:val="10"/>
                <w:szCs w:val="10"/>
              </w:rPr>
            </w:pPr>
          </w:p>
          <w:p w14:paraId="6D165F57" w14:textId="77777777" w:rsidR="00751AE4" w:rsidRDefault="00751AE4" w:rsidP="00CE2FB7">
            <w:pPr>
              <w:rPr>
                <w:sz w:val="10"/>
                <w:szCs w:val="10"/>
              </w:rPr>
            </w:pPr>
          </w:p>
          <w:p w14:paraId="1E56200D" w14:textId="77777777" w:rsidR="00751AE4" w:rsidRPr="00751AE4" w:rsidRDefault="00751AE4" w:rsidP="00CE2FB7">
            <w:pPr>
              <w:rPr>
                <w:sz w:val="10"/>
                <w:szCs w:val="10"/>
              </w:rPr>
            </w:pPr>
          </w:p>
          <w:p w14:paraId="166075AF" w14:textId="77777777" w:rsidR="00751AE4" w:rsidRDefault="00751AE4" w:rsidP="00CE2FB7"/>
          <w:p w14:paraId="51E8411E" w14:textId="77777777" w:rsidR="00751AE4" w:rsidRDefault="00751AE4" w:rsidP="00CE2FB7"/>
          <w:p w14:paraId="4D2B3F4F" w14:textId="77777777" w:rsidR="00751AE4" w:rsidRDefault="00751AE4" w:rsidP="00CE2FB7"/>
          <w:p w14:paraId="2F91535B" w14:textId="0F28A320" w:rsidR="00751AE4" w:rsidRDefault="00751AE4" w:rsidP="00CE2FB7"/>
        </w:tc>
        <w:tc>
          <w:tcPr>
            <w:tcW w:w="3118" w:type="dxa"/>
          </w:tcPr>
          <w:p w14:paraId="7537A757" w14:textId="77777777" w:rsidR="00751AE4" w:rsidRDefault="00751AE4" w:rsidP="00CE2FB7"/>
        </w:tc>
        <w:tc>
          <w:tcPr>
            <w:tcW w:w="3118" w:type="dxa"/>
          </w:tcPr>
          <w:p w14:paraId="731BBA46" w14:textId="77777777" w:rsidR="00751AE4" w:rsidRDefault="00751AE4" w:rsidP="00CE2FB7"/>
        </w:tc>
        <w:tc>
          <w:tcPr>
            <w:tcW w:w="3118" w:type="dxa"/>
          </w:tcPr>
          <w:p w14:paraId="09C6116F" w14:textId="77777777" w:rsidR="00751AE4" w:rsidRDefault="00751AE4" w:rsidP="00CE2FB7"/>
        </w:tc>
        <w:tc>
          <w:tcPr>
            <w:tcW w:w="3118" w:type="dxa"/>
          </w:tcPr>
          <w:p w14:paraId="0E97887F" w14:textId="77777777" w:rsidR="00751AE4" w:rsidRDefault="00751AE4" w:rsidP="00CE2FB7"/>
        </w:tc>
      </w:tr>
    </w:tbl>
    <w:p w14:paraId="34909183" w14:textId="77777777" w:rsidR="001963BF" w:rsidRPr="00751AE4" w:rsidRDefault="001963BF">
      <w:pPr>
        <w:rPr>
          <w:sz w:val="10"/>
          <w:szCs w:val="10"/>
        </w:rPr>
      </w:pPr>
    </w:p>
    <w:sectPr w:rsidR="001963BF" w:rsidRPr="00751AE4" w:rsidSect="00C61F1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149A4" w14:textId="77777777" w:rsidR="003A2D1D" w:rsidRDefault="003A2D1D" w:rsidP="00CE2FB7">
      <w:pPr>
        <w:spacing w:after="0" w:line="240" w:lineRule="auto"/>
      </w:pPr>
      <w:r>
        <w:separator/>
      </w:r>
    </w:p>
  </w:endnote>
  <w:endnote w:type="continuationSeparator" w:id="0">
    <w:p w14:paraId="5CEED93C" w14:textId="77777777" w:rsidR="003A2D1D" w:rsidRDefault="003A2D1D" w:rsidP="00CE2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1C614" w14:textId="77777777" w:rsidR="009F2143" w:rsidRDefault="009F21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818D9" w14:textId="77777777" w:rsidR="009F2143" w:rsidRDefault="009F21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E1DCF" w14:textId="77777777" w:rsidR="009F2143" w:rsidRDefault="009F21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1F297" w14:textId="77777777" w:rsidR="003A2D1D" w:rsidRDefault="003A2D1D" w:rsidP="00CE2FB7">
      <w:pPr>
        <w:spacing w:after="0" w:line="240" w:lineRule="auto"/>
      </w:pPr>
      <w:r>
        <w:separator/>
      </w:r>
    </w:p>
  </w:footnote>
  <w:footnote w:type="continuationSeparator" w:id="0">
    <w:p w14:paraId="36102555" w14:textId="77777777" w:rsidR="003A2D1D" w:rsidRDefault="003A2D1D" w:rsidP="00CE2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F9F56F" w14:textId="77777777" w:rsidR="009F2143" w:rsidRDefault="009F21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3A181" w14:textId="66C218B7" w:rsidR="00CE2FB7" w:rsidRPr="00CE2FB7" w:rsidRDefault="00CE2FB7" w:rsidP="00CE2FB7">
    <w:pPr>
      <w:pStyle w:val="Header"/>
      <w:jc w:val="center"/>
      <w:rPr>
        <w:rFonts w:ascii="Monotype Corsiva" w:hAnsi="Monotype Corsiva"/>
        <w:b/>
        <w:bCs/>
        <w:sz w:val="36"/>
        <w:szCs w:val="36"/>
        <w:u w:val="single"/>
      </w:rPr>
    </w:pPr>
    <w:r>
      <w:rPr>
        <w:rFonts w:ascii="Monotype Corsiva" w:hAnsi="Monotype Corsiva"/>
        <w:b/>
        <w:bCs/>
        <w:sz w:val="36"/>
        <w:szCs w:val="36"/>
        <w:u w:val="single"/>
      </w:rPr>
      <w:t>My W</w:t>
    </w:r>
    <w:r w:rsidRPr="00CE2FB7">
      <w:rPr>
        <w:rFonts w:ascii="Monotype Corsiva" w:hAnsi="Monotype Corsiva"/>
        <w:b/>
        <w:bCs/>
        <w:sz w:val="36"/>
        <w:szCs w:val="36"/>
        <w:u w:val="single"/>
      </w:rPr>
      <w:t xml:space="preserve">ise Woman </w:t>
    </w:r>
    <w:r w:rsidR="009F2143">
      <w:rPr>
        <w:rFonts w:ascii="Monotype Corsiva" w:hAnsi="Monotype Corsiva"/>
        <w:b/>
        <w:bCs/>
        <w:sz w:val="36"/>
        <w:szCs w:val="36"/>
        <w:u w:val="single"/>
      </w:rPr>
      <w:t>Owl</w:t>
    </w:r>
    <w:r w:rsidR="005F0697">
      <w:rPr>
        <w:rFonts w:ascii="Monotype Corsiva" w:hAnsi="Monotype Corsiva"/>
        <w:b/>
        <w:bCs/>
        <w:sz w:val="36"/>
        <w:szCs w:val="36"/>
        <w:u w:val="single"/>
      </w:rPr>
      <w:t xml:space="preserve"> </w:t>
    </w:r>
    <w:r w:rsidRPr="00CE2FB7">
      <w:rPr>
        <w:rFonts w:ascii="Monotype Corsiva" w:hAnsi="Monotype Corsiva"/>
        <w:b/>
        <w:bCs/>
        <w:sz w:val="36"/>
        <w:szCs w:val="36"/>
        <w:u w:val="single"/>
      </w:rPr>
      <w:t>Life Revie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BA0B4A" w14:textId="77777777" w:rsidR="009F2143" w:rsidRDefault="009F21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DCzNDU0NjMxszBQ0lEKTi0uzszPAykwrgUAMbk9hCwAAAA="/>
  </w:docVars>
  <w:rsids>
    <w:rsidRoot w:val="00CE2FB7"/>
    <w:rsid w:val="00152B9A"/>
    <w:rsid w:val="00164DFC"/>
    <w:rsid w:val="00190910"/>
    <w:rsid w:val="001963BF"/>
    <w:rsid w:val="001F1F63"/>
    <w:rsid w:val="003A229E"/>
    <w:rsid w:val="003A2D1D"/>
    <w:rsid w:val="005018C7"/>
    <w:rsid w:val="005C5E14"/>
    <w:rsid w:val="005F0697"/>
    <w:rsid w:val="00751AE4"/>
    <w:rsid w:val="009F2143"/>
    <w:rsid w:val="00A01E4F"/>
    <w:rsid w:val="00A5763A"/>
    <w:rsid w:val="00C61F15"/>
    <w:rsid w:val="00CE2FB7"/>
    <w:rsid w:val="00FE6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90FA0"/>
  <w15:chartTrackingRefBased/>
  <w15:docId w15:val="{0DBD4F3E-9629-4AF2-92E8-79CA1CD15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E2F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FB7"/>
  </w:style>
  <w:style w:type="paragraph" w:styleId="Footer">
    <w:name w:val="footer"/>
    <w:basedOn w:val="Normal"/>
    <w:link w:val="FooterChar"/>
    <w:uiPriority w:val="99"/>
    <w:unhideWhenUsed/>
    <w:rsid w:val="00CE2F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Beauchamp</dc:creator>
  <cp:keywords/>
  <dc:description/>
  <cp:lastModifiedBy>Debbie Beauchamp</cp:lastModifiedBy>
  <cp:revision>12</cp:revision>
  <cp:lastPrinted>2021-02-05T12:26:00Z</cp:lastPrinted>
  <dcterms:created xsi:type="dcterms:W3CDTF">2021-02-04T10:38:00Z</dcterms:created>
  <dcterms:modified xsi:type="dcterms:W3CDTF">2021-02-09T15:22:00Z</dcterms:modified>
</cp:coreProperties>
</file>